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0153" w:rsidRPr="00C1485B" w:rsidRDefault="00C1485B" w:rsidP="00C1485B">
      <w:pPr>
        <w:spacing w:after="0"/>
        <w:jc w:val="center"/>
        <w:rPr>
          <w:b/>
          <w:sz w:val="32"/>
        </w:rPr>
      </w:pPr>
      <w:r w:rsidRPr="00C1485B">
        <w:rPr>
          <w:b/>
          <w:sz w:val="32"/>
        </w:rPr>
        <w:t xml:space="preserve">Title of the </w:t>
      </w:r>
      <w:r w:rsidR="00FB22CF">
        <w:rPr>
          <w:b/>
          <w:sz w:val="32"/>
        </w:rPr>
        <w:t>Case study</w:t>
      </w:r>
    </w:p>
    <w:p w:rsidR="00C1485B" w:rsidRPr="00C1485B" w:rsidRDefault="00C1485B" w:rsidP="00C1485B">
      <w:pPr>
        <w:spacing w:after="0"/>
        <w:jc w:val="center"/>
        <w:rPr>
          <w:b/>
        </w:rPr>
      </w:pPr>
      <w:r w:rsidRPr="00C1485B">
        <w:rPr>
          <w:b/>
        </w:rPr>
        <w:t>Name of the Author</w:t>
      </w:r>
    </w:p>
    <w:p w:rsidR="00C1485B" w:rsidRDefault="00C1485B" w:rsidP="00C1485B">
      <w:pPr>
        <w:spacing w:after="0"/>
        <w:jc w:val="center"/>
        <w:rPr>
          <w:b/>
        </w:rPr>
      </w:pPr>
      <w:r w:rsidRPr="00C1485B">
        <w:rPr>
          <w:b/>
        </w:rPr>
        <w:t>Author Designation</w:t>
      </w:r>
    </w:p>
    <w:p w:rsidR="00C1485B" w:rsidRDefault="002B366B" w:rsidP="00DC62F1">
      <w:pPr>
        <w:spacing w:after="0"/>
        <w:jc w:val="center"/>
        <w:rPr>
          <w:b/>
        </w:rPr>
      </w:pPr>
      <w:r>
        <w:rPr>
          <w:b/>
        </w:rPr>
        <w:t>Author Contact Information</w:t>
      </w:r>
    </w:p>
    <w:p w:rsidR="00C1485B" w:rsidRDefault="002B366B" w:rsidP="00C1485B">
      <w:pPr>
        <w:spacing w:before="240" w:after="0"/>
        <w:rPr>
          <w:b/>
        </w:rPr>
      </w:pPr>
      <w:r>
        <w:rPr>
          <w:b/>
        </w:rPr>
        <w:t>Abstract or Summary</w:t>
      </w:r>
    </w:p>
    <w:p w:rsidR="00C1485B" w:rsidRDefault="00C1485B" w:rsidP="00C1485B">
      <w:pPr>
        <w:spacing w:before="240" w:after="0"/>
      </w:pPr>
      <w:r w:rsidRPr="00C1485B">
        <w:t xml:space="preserve">Add a small brief about what the </w:t>
      </w:r>
      <w:r w:rsidR="00FB22CF">
        <w:t>case study</w:t>
      </w:r>
      <w:r w:rsidR="002B366B">
        <w:t xml:space="preserve"> is about in less than 100</w:t>
      </w:r>
      <w:r w:rsidRPr="00C1485B">
        <w:t xml:space="preserve"> words.</w:t>
      </w:r>
    </w:p>
    <w:p w:rsidR="00FB31E3" w:rsidRDefault="00DC62F1" w:rsidP="00C1485B">
      <w:pPr>
        <w:spacing w:before="240" w:after="0"/>
        <w:rPr>
          <w:b/>
        </w:rPr>
      </w:pPr>
      <w:r>
        <w:rPr>
          <w:b/>
        </w:rPr>
        <w:t>Context Setting (Background)</w:t>
      </w:r>
    </w:p>
    <w:p w:rsidR="00C1485B" w:rsidRDefault="00C1485B" w:rsidP="00C1485B">
      <w:pPr>
        <w:spacing w:before="240" w:after="0"/>
      </w:pPr>
      <w:r w:rsidRPr="00C1485B">
        <w:t>Write a brief introduction</w:t>
      </w:r>
      <w:r w:rsidR="002B366B">
        <w:t>/background</w:t>
      </w:r>
      <w:r w:rsidRPr="00C1485B">
        <w:t xml:space="preserve"> to the</w:t>
      </w:r>
      <w:r w:rsidR="00DC62F1">
        <w:t xml:space="preserve"> case study </w:t>
      </w:r>
      <w:r w:rsidRPr="00C1485B">
        <w:t xml:space="preserve">with statements about </w:t>
      </w:r>
      <w:r w:rsidR="00DC62F1">
        <w:t>the dynamics of the case</w:t>
      </w:r>
      <w:r w:rsidR="00B55B53">
        <w:t xml:space="preserve"> in 200-25</w:t>
      </w:r>
      <w:r>
        <w:t>0 words.</w:t>
      </w:r>
    </w:p>
    <w:p w:rsidR="00B55B53" w:rsidRDefault="00DC62F1" w:rsidP="00C1485B">
      <w:pPr>
        <w:spacing w:before="240" w:after="0"/>
        <w:rPr>
          <w:b/>
        </w:rPr>
      </w:pPr>
      <w:r>
        <w:rPr>
          <w:b/>
        </w:rPr>
        <w:t>The Challenge</w:t>
      </w:r>
    </w:p>
    <w:p w:rsidR="00C1485B" w:rsidRDefault="002B366B" w:rsidP="00DC62F1">
      <w:pPr>
        <w:spacing w:before="240"/>
      </w:pPr>
      <w:bookmarkStart w:id="0" w:name="_GoBack"/>
      <w:bookmarkEnd w:id="0"/>
      <w:r>
        <w:t xml:space="preserve">Clearly </w:t>
      </w:r>
      <w:r w:rsidR="00B55B53">
        <w:t xml:space="preserve">present </w:t>
      </w:r>
      <w:r w:rsidR="00DC62F1">
        <w:t>the challenge or the problem statement of your</w:t>
      </w:r>
      <w:r w:rsidR="00B55B53">
        <w:t xml:space="preserve"> </w:t>
      </w:r>
      <w:r w:rsidR="00FB22CF">
        <w:t>case study</w:t>
      </w:r>
      <w:r w:rsidR="00DC62F1">
        <w:t xml:space="preserve"> in less than </w:t>
      </w:r>
      <w:r w:rsidR="00B55B53">
        <w:t>100 words</w:t>
      </w:r>
      <w:r>
        <w:t>.</w:t>
      </w:r>
    </w:p>
    <w:p w:rsidR="00B55B53" w:rsidRDefault="00DC62F1" w:rsidP="002B366B">
      <w:pPr>
        <w:rPr>
          <w:b/>
        </w:rPr>
      </w:pPr>
      <w:r>
        <w:rPr>
          <w:b/>
        </w:rPr>
        <w:t>The Case Study Details</w:t>
      </w:r>
    </w:p>
    <w:p w:rsidR="002B366B" w:rsidRDefault="00DC62F1" w:rsidP="002B366B">
      <w:r>
        <w:t>Explain every detail of the case study in about 1500-3000 words.</w:t>
      </w:r>
    </w:p>
    <w:p w:rsidR="00B55B53" w:rsidRDefault="00B55B53" w:rsidP="00B55B53">
      <w:pPr>
        <w:spacing w:before="240" w:after="0"/>
        <w:rPr>
          <w:b/>
        </w:rPr>
      </w:pPr>
      <w:r w:rsidRPr="00C1485B">
        <w:rPr>
          <w:b/>
        </w:rPr>
        <w:t>Conclusion</w:t>
      </w:r>
      <w:r>
        <w:rPr>
          <w:b/>
        </w:rPr>
        <w:t>/ Ending Remarks</w:t>
      </w:r>
    </w:p>
    <w:p w:rsidR="00B55B53" w:rsidRPr="00B55B53" w:rsidRDefault="00B55B53" w:rsidP="00B55B53">
      <w:pPr>
        <w:spacing w:before="240" w:after="0"/>
      </w:pPr>
      <w:r w:rsidRPr="00C1485B">
        <w:t>Present a small conclusion</w:t>
      </w:r>
      <w:r>
        <w:t xml:space="preserve"> to your </w:t>
      </w:r>
      <w:r w:rsidR="00FB22CF">
        <w:t>case study</w:t>
      </w:r>
      <w:r>
        <w:t xml:space="preserve"> in less than 20</w:t>
      </w:r>
      <w:r w:rsidRPr="00C1485B">
        <w:t>0</w:t>
      </w:r>
      <w:r>
        <w:t>-300</w:t>
      </w:r>
      <w:r w:rsidRPr="00C1485B">
        <w:t xml:space="preserve"> words.</w:t>
      </w:r>
    </w:p>
    <w:p w:rsidR="00B55B53" w:rsidRDefault="00DC62F1" w:rsidP="00B55B53">
      <w:pPr>
        <w:spacing w:before="240" w:after="0"/>
        <w:rPr>
          <w:b/>
        </w:rPr>
      </w:pPr>
      <w:r>
        <w:rPr>
          <w:b/>
        </w:rPr>
        <w:t>Learnings, if any</w:t>
      </w:r>
    </w:p>
    <w:p w:rsidR="00B55B53" w:rsidRPr="00B55B53" w:rsidRDefault="00B55B53" w:rsidP="002B366B">
      <w:pPr>
        <w:spacing w:before="240" w:after="0"/>
      </w:pPr>
      <w:r>
        <w:t xml:space="preserve">Briefly talk about </w:t>
      </w:r>
      <w:r w:rsidR="00DC62F1">
        <w:t>your learning from the case study and what you wish the readers to learn from the same</w:t>
      </w:r>
      <w:r>
        <w:t>.</w:t>
      </w:r>
    </w:p>
    <w:p w:rsidR="00B55B53" w:rsidRPr="00C1485B" w:rsidRDefault="00B55B53" w:rsidP="00B55B53">
      <w:pPr>
        <w:spacing w:before="240" w:after="0"/>
        <w:rPr>
          <w:b/>
        </w:rPr>
      </w:pPr>
      <w:r>
        <w:rPr>
          <w:b/>
        </w:rPr>
        <w:t>Conflict of Statement/Interest</w:t>
      </w:r>
    </w:p>
    <w:p w:rsidR="00B55B53" w:rsidRPr="00B55B53" w:rsidRDefault="00B55B53" w:rsidP="00C1485B">
      <w:pPr>
        <w:spacing w:before="240" w:after="0"/>
      </w:pPr>
      <w:r>
        <w:t>Briefly state the conflict of statement or interest, if any, with an idea, philosophy, person or institution.</w:t>
      </w:r>
    </w:p>
    <w:p w:rsidR="00C1485B" w:rsidRDefault="00C1485B" w:rsidP="00C1485B">
      <w:pPr>
        <w:spacing w:before="240" w:after="0"/>
        <w:rPr>
          <w:b/>
        </w:rPr>
      </w:pPr>
      <w:r>
        <w:rPr>
          <w:b/>
        </w:rPr>
        <w:t>References</w:t>
      </w:r>
    </w:p>
    <w:p w:rsidR="002B366B" w:rsidRPr="002B366B" w:rsidRDefault="00C1485B" w:rsidP="002B366B">
      <w:pPr>
        <w:spacing w:before="240" w:after="0"/>
      </w:pPr>
      <w:r>
        <w:t>Put all the references in APA style f</w:t>
      </w:r>
      <w:r w:rsidR="002B366B">
        <w:t>ormat as quotes in the article.</w:t>
      </w:r>
    </w:p>
    <w:p w:rsidR="002B366B" w:rsidRPr="00C1485B" w:rsidRDefault="002B366B" w:rsidP="002B366B">
      <w:pPr>
        <w:spacing w:before="240" w:after="0"/>
        <w:rPr>
          <w:b/>
        </w:rPr>
      </w:pPr>
      <w:r>
        <w:rPr>
          <w:b/>
        </w:rPr>
        <w:t>Acknowledgement</w:t>
      </w:r>
    </w:p>
    <w:p w:rsidR="002B366B" w:rsidRPr="002B366B" w:rsidRDefault="002B366B" w:rsidP="00C1485B">
      <w:pPr>
        <w:spacing w:before="240" w:after="0"/>
      </w:pPr>
      <w:r>
        <w:t>Put names of institutions, people and entities wh</w:t>
      </w:r>
      <w:r w:rsidR="00B55B53">
        <w:t xml:space="preserve">o are involved in the </w:t>
      </w:r>
      <w:r w:rsidR="00FB22CF">
        <w:t>case study</w:t>
      </w:r>
      <w:r>
        <w:t xml:space="preserve"> and have helped you with the case.</w:t>
      </w:r>
    </w:p>
    <w:p w:rsidR="00C1485B" w:rsidRPr="00C1485B" w:rsidRDefault="00C1485B" w:rsidP="00C1485B">
      <w:pPr>
        <w:spacing w:before="240" w:after="0"/>
        <w:rPr>
          <w:b/>
        </w:rPr>
      </w:pPr>
      <w:r w:rsidRPr="00C1485B">
        <w:rPr>
          <w:b/>
        </w:rPr>
        <w:t>About the Author</w:t>
      </w:r>
    </w:p>
    <w:p w:rsidR="00FB31E3" w:rsidRPr="002B366B" w:rsidRDefault="00C1485B" w:rsidP="002B366B">
      <w:pPr>
        <w:spacing w:before="240" w:after="0"/>
      </w:pPr>
      <w:r>
        <w:t xml:space="preserve">A brief </w:t>
      </w:r>
      <w:r w:rsidR="002B366B">
        <w:t>50</w:t>
      </w:r>
      <w:r>
        <w:t xml:space="preserve"> words about the author describing </w:t>
      </w:r>
      <w:r w:rsidR="00DC62F1">
        <w:t xml:space="preserve">the </w:t>
      </w:r>
      <w:r>
        <w:t xml:space="preserve">author’s associated institution, designation, experience etc. </w:t>
      </w:r>
    </w:p>
    <w:sectPr w:rsidR="00FB31E3" w:rsidRPr="002B366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0F2F" w:rsidRDefault="001D0F2F" w:rsidP="00C1485B">
      <w:pPr>
        <w:spacing w:after="0" w:line="240" w:lineRule="auto"/>
      </w:pPr>
      <w:r>
        <w:separator/>
      </w:r>
    </w:p>
  </w:endnote>
  <w:endnote w:type="continuationSeparator" w:id="0">
    <w:p w:rsidR="001D0F2F" w:rsidRDefault="001D0F2F" w:rsidP="00C14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0F2F" w:rsidRDefault="001D0F2F" w:rsidP="00C1485B">
      <w:pPr>
        <w:spacing w:after="0" w:line="240" w:lineRule="auto"/>
      </w:pPr>
      <w:r>
        <w:separator/>
      </w:r>
    </w:p>
  </w:footnote>
  <w:footnote w:type="continuationSeparator" w:id="0">
    <w:p w:rsidR="001D0F2F" w:rsidRDefault="001D0F2F" w:rsidP="00C148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85B" w:rsidRDefault="00C148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center</wp:align>
          </wp:positionH>
          <wp:positionV relativeFrom="paragraph">
            <wp:posOffset>-352425</wp:posOffset>
          </wp:positionV>
          <wp:extent cx="2781300" cy="717611"/>
          <wp:effectExtent l="0" t="0" r="0" b="6350"/>
          <wp:wrapNone/>
          <wp:docPr id="1" name="Picture 1" descr="C:\Users\admin\Desktop\Adobe_Post_20210408_103803097643851543074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\Desktop\Adobe_Post_20210408_10380309764385154307401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808" b="18590"/>
                  <a:stretch/>
                </pic:blipFill>
                <pic:spPr bwMode="auto">
                  <a:xfrm>
                    <a:off x="0" y="0"/>
                    <a:ext cx="2781300" cy="71761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61769"/>
    <w:multiLevelType w:val="hybridMultilevel"/>
    <w:tmpl w:val="A8A2B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8D7C67"/>
    <w:multiLevelType w:val="hybridMultilevel"/>
    <w:tmpl w:val="8BFE1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jM3NrYwN7EwtjBT0lEKTi0uzszPAykwrAUAj3tZKCwAAAA="/>
  </w:docVars>
  <w:rsids>
    <w:rsidRoot w:val="00C1485B"/>
    <w:rsid w:val="001D0F2F"/>
    <w:rsid w:val="002B366B"/>
    <w:rsid w:val="00732C8F"/>
    <w:rsid w:val="00A90153"/>
    <w:rsid w:val="00B55B53"/>
    <w:rsid w:val="00C1485B"/>
    <w:rsid w:val="00DC62F1"/>
    <w:rsid w:val="00FB22CF"/>
    <w:rsid w:val="00FB3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B8619"/>
  <w15:chartTrackingRefBased/>
  <w15:docId w15:val="{82D6DAAE-2210-450A-802E-2EFF08605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4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85B"/>
  </w:style>
  <w:style w:type="paragraph" w:styleId="Footer">
    <w:name w:val="footer"/>
    <w:basedOn w:val="Normal"/>
    <w:link w:val="FooterChar"/>
    <w:uiPriority w:val="99"/>
    <w:unhideWhenUsed/>
    <w:rsid w:val="00C14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85B"/>
  </w:style>
  <w:style w:type="paragraph" w:styleId="ListParagraph">
    <w:name w:val="List Paragraph"/>
    <w:basedOn w:val="Normal"/>
    <w:uiPriority w:val="34"/>
    <w:qFormat/>
    <w:rsid w:val="002B366B"/>
    <w:pPr>
      <w:spacing w:before="120" w:after="120" w:line="240" w:lineRule="auto"/>
      <w:ind w:left="720"/>
      <w:contextualSpacing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dcterms:created xsi:type="dcterms:W3CDTF">2021-04-30T06:04:00Z</dcterms:created>
  <dcterms:modified xsi:type="dcterms:W3CDTF">2021-04-30T06:18:00Z</dcterms:modified>
</cp:coreProperties>
</file>